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Øfsteng</w:t>
      </w:r>
      <w:r>
        <w:rPr>
          <w:vertAlign w:val="superscript"/>
        </w:rPr>
        <w:t xml:space="preserve">2,£</w:t>
      </w:r>
      <w:r>
        <w:t xml:space="preserve">,</w:t>
      </w:r>
      <w:r>
        <w:t xml:space="preserve"> </w:t>
      </w:r>
      <w:r>
        <w:t xml:space="preserve">Lise</w:t>
      </w:r>
      <w:r>
        <w:t xml:space="preserve"> </w:t>
      </w:r>
      <w:r>
        <w:t xml:space="preserve">Koll</w:t>
      </w:r>
      <w:r>
        <w:rPr>
          <w:vertAlign w:val="superscript"/>
        </w:rPr>
        <w:t xml:space="preserve">3</w:t>
      </w:r>
      <w:r>
        <w:t xml:space="preserve">,</w:t>
      </w:r>
      <w:r>
        <w:t xml:space="preserve"> </w:t>
      </w:r>
      <w:r>
        <w:t xml:space="preserve">Bent</w:t>
      </w:r>
      <w:r>
        <w:t xml:space="preserve"> </w:t>
      </w:r>
      <w:r>
        <w:t xml:space="preserve">R.</w:t>
      </w:r>
      <w:r>
        <w:t xml:space="preserve"> </w:t>
      </w:r>
      <w:r>
        <w:t xml:space="preserve">Rønnestad</w:t>
      </w:r>
      <w:r>
        <w:rPr>
          <w:vertAlign w:val="superscript"/>
        </w:rPr>
        <w:t xml:space="preserve">2</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Our skeletal muscles not only constitutes our locomotive apparatus but also serve as our primary storage site of amino-acids. This makes the skeletal muscle system a critical target for interventions that promotes health across the lifespan</w:t>
      </w:r>
      <w:r>
        <w:t xml:space="preserve"> </w:t>
      </w:r>
      <w:r>
        <w:t xml:space="preserve">(Wolfe, 2006)</w:t>
      </w:r>
      <w:r>
        <w:t xml:space="preserve">.</w:t>
      </w:r>
      <w:r>
        <w:t xml:space="preserve"> </w:t>
      </w:r>
      <w:r>
        <w:t xml:space="preserve">The beneficial effects of resistance-training (RT) are in large part mediated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rPr>
          <w:b/>
        </w:rPr>
        <w:t xml:space="preserve">???</w:t>
      </w:r>
      <w:r>
        <w:t xml:space="preserve">)</w:t>
      </w:r>
      <w:r>
        <w:t xml:space="preserve">. Furthermore, inhibition of ribosomal RNA (rRNA) transcription or inhibition of up-stream transcription factors leads to halted biosynthesis of ribosomes resulting in diminished cellular growth</w:t>
      </w:r>
      <w:r>
        <w:t xml:space="preserve"> </w:t>
      </w:r>
      <w:r>
        <w:t xml:space="preserve">(Stec</w:t>
      </w:r>
      <w:r>
        <w:t xml:space="preserve"> </w:t>
      </w:r>
      <w:r>
        <w:rPr>
          <w:i/>
        </w:rPr>
        <w:t xml:space="preserve">et al.</w:t>
      </w:r>
      <w:r>
        <w:t xml:space="preserve">, 2016 ; West</w:t>
      </w:r>
      <w:r>
        <w:t xml:space="preserve"> </w:t>
      </w:r>
      <w:r>
        <w:rPr>
          <w:i/>
        </w:rPr>
        <w:t xml:space="preserve">et al.</w:t>
      </w:r>
      <w:r>
        <w:t xml:space="preserve">, 2016 ; Walden</w:t>
      </w:r>
      <w:r>
        <w:t xml:space="preserve"> </w:t>
      </w:r>
      <w:r>
        <w:rPr>
          <w:i/>
        </w:rPr>
        <w:t xml:space="preserve">et al.</w:t>
      </w:r>
      <w:r>
        <w:t xml:space="preserve">, 2016)</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w:t>
      </w:r>
      <w:r>
        <w:t xml:space="preserve">,</w:t>
      </w:r>
      <w:r>
        <w:t xml:space="preserve"> </w:t>
      </w:r>
      <w:r>
        <w:t xml:space="preserve">@RN1820</w:t>
      </w:r>
      <w:r>
        <w:t xml:space="preserve">;</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w:t>
      </w:r>
      <w:r>
        <w:rPr>
          <w:b/>
        </w:rPr>
        <w:t xml:space="preserve">???</w:t>
      </w:r>
      <w:r>
        <w:t xml:space="preserve"> </w:t>
      </w:r>
      <w:r>
        <w:t xml:space="preserve">; Nader</w:t>
      </w:r>
      <w:r>
        <w:t xml:space="preserve"> </w:t>
      </w:r>
      <w:r>
        <w:rPr>
          <w:i/>
        </w:rPr>
        <w:t xml:space="preserve">et al.</w:t>
      </w:r>
      <w:r>
        <w:t xml:space="preserve">, 2014</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w:t>
      </w:r>
      <w:r>
        <w:rPr>
          <w:b/>
        </w:rPr>
        <w:t xml:space="preserve">???</w:t>
      </w:r>
      <w:r>
        <w:t xml:space="preserve">;</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w:t>
      </w:r>
      <w:r>
        <w:t xml:space="preserve"> </w:t>
      </w:r>
      <w:r>
        <w:t xml:space="preserve"> </w:t>
      </w:r>
      <w:r>
        <w:t xml:space="preserve">Stec</w:t>
      </w:r>
      <w:r>
        <w:t xml:space="preserve"> </w:t>
      </w:r>
      <w:r>
        <w:rPr>
          <w:i/>
        </w:rPr>
        <w:t xml:space="preserve">et al.</w:t>
      </w:r>
      <w:r>
        <w:t xml:space="preserve">, 2016 ;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o reported peak values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per tissue weight, reaches a plateau in the early phase of RT. Interestingly, in the study by Figueiredo and colleagues, acute exercise in the trained state (after eight weeks of RT), rRNA and pre-rRNA rapidly decreases in response to acute exercise</w:t>
      </w:r>
      <w:r>
        <w:t xml:space="preserve"> </w:t>
      </w:r>
      <w:r>
        <w:t xml:space="preserve">(Figueiredo</w:t>
      </w:r>
      <w:r>
        <w:t xml:space="preserve"> </w:t>
      </w:r>
      <w:r>
        <w:rPr>
          <w:i/>
        </w:rPr>
        <w:t xml:space="preserve">et al.</w:t>
      </w:r>
      <w:r>
        <w:t xml:space="preserve">, 2015)</w:t>
      </w:r>
      <w:r>
        <w:t xml:space="preserve">.</w:t>
      </w:r>
      <w:r>
        <w:t xml:space="preserve"> </w:t>
      </w: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aesthetics. Included participants were allocated to either an experimental group (EXP,</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EXP performed a 12 session RT protocol consisting unilateral knee-extension to allow for within-participant comparison exercise volume. In EXP,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EXP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EXP and CTRL performed strength assessments at least seven days prior to the first biopsy sampling and 72 h after the twelwth session (EXP) and 24 h after the last biopsy (EXP and CTRL). Appendicular lean mass (Dual-energy X-ray absorptiometry, DXA) and muscle thickness of</w:t>
      </w:r>
      <w:r>
        <w:t xml:space="preserve"> </w:t>
      </w:r>
      <w:r>
        <w:rPr>
          <w:i/>
        </w:rPr>
        <w:t xml:space="preserve">m. vastus lateralis</w:t>
      </w:r>
      <w:r>
        <w:t xml:space="preserve"> </w:t>
      </w:r>
      <w:r>
        <w:t xml:space="preserve">were assessed prior to the first biopsy (EXP and CTRL) as wells as before the second to last (EXP) and last (EXP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 Prior to each session, participants were asked to rate muscle soreness on a scale from 0 to 10 (0 = no soreness, 10 = hurting very bad, e.g. not being able to walk properly)</w:t>
      </w:r>
      <w:r>
        <w:t xml:space="preserve"> </w:t>
      </w:r>
      <w:r>
        <w:t xml:space="preserve">(</w:t>
      </w:r>
      <w:r>
        <w:rPr>
          <w:b/>
        </w:rPr>
        <w:t xml:space="preserve">???</w:t>
      </w:r>
      <w:r>
        <w:t xml:space="preserve">)</w:t>
      </w:r>
      <w:r>
        <w:t xml:space="preserve">. After each session, participants were asked to rate their perceived exertion (Borg CR10). After the completion of each session participants were given a standardized drink to aid recovery (0.15 g × kg-1 protein, 11.2 g × kg-1 carbohydrates and 0.5 g × kg-1 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During the same assessment session, participants remained seated in the dynamometer for meassurement from both legs. The first measurement was alternated between legs and sessions. For statistical treatment of the data, all successful attempts were used. Successful attempts were decided based on participants (…). The last strength assessment at baseline was performed at least</w:t>
      </w:r>
      <w:r>
        <w:t xml:space="preserve"> </w:t>
      </w:r>
      <w:r>
        <w:rPr>
          <w:b/>
        </w:rPr>
        <w:t xml:space="preserve">seven</w:t>
      </w:r>
      <w:r>
        <w:t xml:space="preserve"> </w:t>
      </w:r>
      <w:r>
        <w:t xml:space="preserve">days prior to the first biopsy sampling. At least one strength was performed on separate days with two sessions allowed perform on the same day with a short rest between sessions. Post training assessments were performed approximately 48 hours after the last session and after seven days of no training.</w:t>
      </w:r>
    </w:p>
    <w:p>
      <w:pPr>
        <w:pStyle w:val="Brdtekst"/>
      </w:pPr>
      <w:r>
        <w:t xml:space="preserve">Muscle thickness was assessed using (…) ultra sound. DXA.</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caion %, Manufacturer, Oslo, Norway) using a disposable needle (12-14 gauge, Universal plus, Medax, Italy), operated with a spring loaded device (Bard Magnum). Two to four passes were made to get sufficient material. One to two aliquots of the samples were quickly dissected free from connective and fat tissue, weighed and frozen in isopentan chilled to -80°C and stored at -80°C until further processing. At baseline, after twelve weeks of training and, after the de-training period, a further aliquot from each sample was selected for immunohistochemistry analysis and subsequently immersed in 4% formalin for fixation.</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Takara Bioscience). Mechanical disruption of the samples was achieved using Zirconium Oxide Beads (0.5 mm, Next Advance, Inc., New York, USA) and a bead mill (Bullet blender, Next Advance). Chloroform (200 μl) was added prior to centrifugation (12000 g, 15 min at 4°C) to achieve phase separation. Four ho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w:t>
      </w:r>
      <w:r>
        <w:rPr>
          <w:b/>
        </w:rPr>
        <w:t xml:space="preserve">???</w:t>
      </w:r>
      <w:r>
        <w:t xml:space="preserve">)</w:t>
      </w:r>
      <w:r>
        <w:t xml:space="preserve"> </w:t>
      </w:r>
      <w:r>
        <w:t xml:space="preserve">with modifications. The remaining aqueous phase was removed and DNA was precipitated by the addition of XXX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 was added (4% SDS, 300 mM Tris …, pH;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Scientific) together with Superscript IV (Thermo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Fast cycling was used (1 sec denaturing, 30 sec annealing) after UNG (2 min, 50°C) and polymerase (2 min, 95°C) activation. Melt curves were collected from all reactions to confirm single product amplification. Primers were further evaluated by agarose gel electrophoresis an non-template control experiments. Primer sequences and their respective average performances are shown in Table 2.</w:t>
      </w:r>
    </w:p>
    <w:p>
      <w:pPr>
        <w:pStyle w:val="Brdtekst"/>
      </w:pPr>
      <w:r>
        <w:t xml:space="preserve">Raw fluorescence data was exported from the QuantStudio software and estimates of quantification cycles (Cq) and amplification efficiencies were derived using the qpcR package[qpcR-package]. Relative abundance data was linearized using average efficiencies per primer pair and reaction specific Cq-values before any further statistical treatment.</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Fisher Scientiﬁc). Primary antibodies were acquired to detect UBF (F-9, sc-13125, Santa-Cruz Biotechnology) and ribosomal protein S6 (54D2, #2317, Cell signaling technology).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ngla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Fisher Scientiﬁc) using a documentation system (). Total protein content was quantified whole membrane images defined as the mean gray value of the whole lane. Between-lane gray values were used as background subtracted from protein values. Total protein quantification was done using ImageJ [REF]. Chemiluminescence signals were quantified using Image Studio Lite (LI-COR Biotechnology, Lincoln, NE, USA).</w:t>
      </w:r>
    </w:p>
    <w:p>
      <w:pPr>
        <w:pStyle w:val="Overskrift2"/>
      </w:pPr>
      <w:bookmarkStart w:id="31" w:name="immunohistochemistry"/>
      <w:r>
        <w:t xml:space="preserve">Immunohistochemistry</w:t>
      </w:r>
      <w:bookmarkEnd w:id="31"/>
    </w:p>
    <w:p>
      <w:pPr>
        <w:pStyle w:val="Overskrift2"/>
      </w:pPr>
      <w:bookmarkStart w:id="32" w:name="statistics-and-data-analysis"/>
      <w:r>
        <w:t xml:space="preserve">Statistics and data analysis</w:t>
      </w:r>
      <w:bookmarkEnd w:id="32"/>
    </w:p>
    <w:p>
      <w:pPr>
        <w:pStyle w:val="Overskrift1"/>
      </w:pPr>
      <w:bookmarkStart w:id="33" w:name="results"/>
      <w:r>
        <w:t xml:space="preserve">Results</w:t>
      </w:r>
      <w:bookmarkEnd w:id="33"/>
    </w:p>
    <w:p>
      <w:pPr>
        <w:pStyle w:val="FirstParagraph"/>
      </w:pPr>
      <w:r>
        <w:t xml:space="preserve">All participants successfully completed their prescribed sessions. The different training protocols resulted in diverging loading profiles (load × repetitions) over the course of the study (Figure 1B). The intensity of exercise (load at 10RM) increased similarly in both conditions from the first to the second (39%, 95% CI: [29, 50]) and third (55%, 95% CI: [44, 67]) four-session block, respectively. Compared to the non-training control group, isokinetic strength increased to Session 12 in the experimenta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Compared to control, a single session of RT led to robust increase in 45S and 47S pre-rRNA (Figure 2B) expressed per unit tissue weight. These were also increased compared to control after twelve sessions together with the 45S ITS and mature rRNA species 28S and 18S. After eight days of rest, only 18S remained elevated above control group (Figure 2B). This general pattern of rRNA expression was reflected also in total RNA expressed per unit tissue weight were a robust increase compared to contral was seen after session twelve (Figure 2B). Within the experimental group, no differences were seen between volume conditions. Most of the increase was seen in after the first four sessions where the average increase was 8.6%, 95% CI: [6.0, 11.4] per session in the intervention group as a whole. Between session four and eight, and eight to twelve changes in total RNA per tissue weight per session was not different from zero (1.8%, [-0.7, 4.3] and 0.1%, [-2.7, 2.8]).</w:t>
      </w:r>
    </w:p>
    <w:p>
      <w:pPr>
        <w:pStyle w:val="Overskrift1"/>
      </w:pPr>
      <w:bookmarkStart w:id="34" w:name="discussion"/>
      <w:r>
        <w:t xml:space="preserve">Discussion</w:t>
      </w:r>
      <w:bookmarkEnd w:id="34"/>
    </w:p>
    <w:p>
      <w:pPr>
        <w:pStyle w:val="Overskrift1"/>
      </w:pPr>
      <w:bookmarkStart w:id="35" w:name="references"/>
      <w:r>
        <w:t xml:space="preserve">References</w:t>
      </w:r>
      <w:bookmarkEnd w:id="35"/>
    </w:p>
    <w:bookmarkStart w:id="55" w:name="refs"/>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The Journal of Physiology</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39"/>
    <w:bookmarkStart w:id="41"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0">
        <w:r>
          <w:rPr>
            <w:rStyle w:val="Hyperkobling"/>
          </w:rPr>
          <w:t xml:space="preserve">http://dx.doi.org/10.1007/978-981-10-3292-9_6</w:t>
        </w:r>
      </w:hyperlink>
      <w:r>
        <w:t xml:space="preserve">.</w:t>
      </w:r>
    </w:p>
    <w:bookmarkEnd w:id="41"/>
    <w:bookmarkStart w:id="42" w:name="ref-Hammarstrom2020"/>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42"/>
    <w:bookmarkStart w:id="43"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43"/>
    <w:bookmarkStart w:id="44"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44"/>
    <w:bookmarkStart w:id="45"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45"/>
    <w:bookmarkStart w:id="46"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46"/>
    <w:bookmarkStart w:id="47"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47"/>
    <w:bookmarkStart w:id="48"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48"/>
    <w:bookmarkStart w:id="49"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49"/>
    <w:bookmarkStart w:id="50" w:name="ref-vonWalden2016"/>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erican Journal of Physiology-Cell Physiology</w:t>
      </w:r>
      <w:r>
        <w:t xml:space="preserve"> </w:t>
      </w:r>
      <w:r>
        <w:rPr>
          <w:b/>
        </w:rPr>
        <w:t xml:space="preserve">311,</w:t>
      </w:r>
      <w:r>
        <w:t xml:space="preserve"> </w:t>
      </w:r>
      <w:r>
        <w:t xml:space="preserve">C663–C672.</w:t>
      </w:r>
    </w:p>
    <w:bookmarkEnd w:id="50"/>
    <w:bookmarkStart w:id="51"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51"/>
    <w:bookmarkStart w:id="52"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52"/>
    <w:bookmarkStart w:id="53"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53"/>
    <w:bookmarkStart w:id="54"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54"/>
    <w:bookmarkEnd w:id="55"/>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978-981-10-3292-9_6"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Øfsteng2,£, Lise Koll3, Bent R. Rønnestad2, Stian Ellefsen1,3</dc:creator>
  <cp:keywords/>
  <dcterms:created xsi:type="dcterms:W3CDTF">2020-09-03T13:02:10Z</dcterms:created>
  <dcterms:modified xsi:type="dcterms:W3CDTF">2020-09-03T13: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